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D1716" w14:textId="0662B6E4" w:rsidR="00376549" w:rsidRDefault="00070D3A" w:rsidP="00070D3A">
      <w:pPr>
        <w:jc w:val="center"/>
      </w:pPr>
      <w:r>
        <w:t>Return to Worship Outline</w:t>
      </w:r>
    </w:p>
    <w:p w14:paraId="140EECA6" w14:textId="49D7D53D" w:rsidR="00070D3A" w:rsidRDefault="003F31C6" w:rsidP="00070D3A">
      <w:pPr>
        <w:rPr>
          <w:i/>
          <w:iCs/>
        </w:rPr>
      </w:pPr>
      <w:r>
        <w:t>On August 11</w:t>
      </w:r>
      <w:r w:rsidRPr="003F31C6">
        <w:rPr>
          <w:vertAlign w:val="superscript"/>
        </w:rPr>
        <w:t>th</w:t>
      </w:r>
      <w:r>
        <w:t xml:space="preserve"> the Healthy Church Team of Bethel UMC approved the following plan for resuming limited in-person worship:</w:t>
      </w:r>
      <w:r w:rsidR="00070D3A">
        <w:rPr>
          <w:i/>
          <w:iCs/>
        </w:rPr>
        <w:t xml:space="preserve"> a once a month service of Sacrament and Sermon with further details outlined below.</w:t>
      </w:r>
      <w:r w:rsidR="00AC0AD6">
        <w:rPr>
          <w:i/>
          <w:iCs/>
        </w:rPr>
        <w:t xml:space="preserve">  This monthly service would be in addition to our weekly online worship, not replacing it.</w:t>
      </w:r>
    </w:p>
    <w:p w14:paraId="706D132F" w14:textId="47A97898" w:rsidR="00183A08" w:rsidRDefault="00070D3A" w:rsidP="001C26A0">
      <w:pPr>
        <w:pStyle w:val="ListParagraph"/>
        <w:numPr>
          <w:ilvl w:val="0"/>
          <w:numId w:val="1"/>
        </w:numPr>
      </w:pPr>
      <w:r>
        <w:t xml:space="preserve">In-person to occur </w:t>
      </w:r>
      <w:r w:rsidR="003E72C8">
        <w:t>once a month in Sanctuary</w:t>
      </w:r>
    </w:p>
    <w:p w14:paraId="217D7DC5" w14:textId="77777777" w:rsidR="00070D3A" w:rsidRDefault="00070D3A" w:rsidP="00070D3A">
      <w:pPr>
        <w:pStyle w:val="ListParagraph"/>
        <w:numPr>
          <w:ilvl w:val="0"/>
          <w:numId w:val="1"/>
        </w:numPr>
      </w:pPr>
      <w:r>
        <w:t xml:space="preserve">Aim for 45-minute service to end with celebration of Communion  </w:t>
      </w:r>
    </w:p>
    <w:p w14:paraId="65C4C7AD" w14:textId="77777777" w:rsidR="00070D3A" w:rsidRDefault="00070D3A" w:rsidP="00070D3A">
      <w:pPr>
        <w:pStyle w:val="ListParagraph"/>
        <w:numPr>
          <w:ilvl w:val="0"/>
          <w:numId w:val="1"/>
        </w:numPr>
      </w:pPr>
      <w:r>
        <w:t>Sample liturgy:</w:t>
      </w:r>
    </w:p>
    <w:p w14:paraId="0C359340" w14:textId="77777777" w:rsidR="00070D3A" w:rsidRDefault="00070D3A" w:rsidP="00070D3A">
      <w:pPr>
        <w:pStyle w:val="ListParagraph"/>
        <w:numPr>
          <w:ilvl w:val="1"/>
          <w:numId w:val="1"/>
        </w:numPr>
      </w:pPr>
      <w:r>
        <w:t>Prelude</w:t>
      </w:r>
    </w:p>
    <w:p w14:paraId="202420D0" w14:textId="77777777" w:rsidR="00070D3A" w:rsidRDefault="00070D3A" w:rsidP="00070D3A">
      <w:pPr>
        <w:pStyle w:val="ListParagraph"/>
        <w:numPr>
          <w:ilvl w:val="1"/>
          <w:numId w:val="1"/>
        </w:numPr>
      </w:pPr>
      <w:r>
        <w:t>Welcome &amp; Opening prayer</w:t>
      </w:r>
    </w:p>
    <w:p w14:paraId="65206406" w14:textId="448C9B36" w:rsidR="00070D3A" w:rsidRDefault="00070D3A" w:rsidP="00070D3A">
      <w:pPr>
        <w:pStyle w:val="ListParagraph"/>
        <w:numPr>
          <w:ilvl w:val="1"/>
          <w:numId w:val="1"/>
        </w:numPr>
      </w:pPr>
      <w:r>
        <w:t>Scripture &amp; ~</w:t>
      </w:r>
      <w:r w:rsidR="003E72C8">
        <w:t>10-minute</w:t>
      </w:r>
      <w:r>
        <w:t xml:space="preserve"> sermon (different Scripture and message from Sunday morning online service)</w:t>
      </w:r>
    </w:p>
    <w:p w14:paraId="159E5847" w14:textId="77777777" w:rsidR="00070D3A" w:rsidRDefault="00070D3A" w:rsidP="00070D3A">
      <w:pPr>
        <w:pStyle w:val="ListParagraph"/>
        <w:numPr>
          <w:ilvl w:val="1"/>
          <w:numId w:val="1"/>
        </w:numPr>
      </w:pPr>
      <w:r>
        <w:t>Great Thanksgiving/Communion liturgy</w:t>
      </w:r>
    </w:p>
    <w:p w14:paraId="5B7C4D47" w14:textId="77777777" w:rsidR="00070D3A" w:rsidRDefault="00070D3A" w:rsidP="00070D3A">
      <w:pPr>
        <w:pStyle w:val="ListParagraph"/>
        <w:numPr>
          <w:ilvl w:val="1"/>
          <w:numId w:val="1"/>
        </w:numPr>
      </w:pPr>
      <w:r>
        <w:t>Benediction</w:t>
      </w:r>
    </w:p>
    <w:p w14:paraId="7F8359C4" w14:textId="012187C9" w:rsidR="00070D3A" w:rsidRDefault="00070D3A" w:rsidP="00070D3A">
      <w:pPr>
        <w:pStyle w:val="ListParagraph"/>
        <w:numPr>
          <w:ilvl w:val="1"/>
          <w:numId w:val="1"/>
        </w:numPr>
      </w:pPr>
      <w:r>
        <w:t xml:space="preserve">Postlude  </w:t>
      </w:r>
    </w:p>
    <w:p w14:paraId="7F720711" w14:textId="6AC3755A" w:rsidR="00070D3A" w:rsidRDefault="00070D3A" w:rsidP="00070D3A">
      <w:pPr>
        <w:pStyle w:val="ListParagraph"/>
        <w:numPr>
          <w:ilvl w:val="0"/>
          <w:numId w:val="1"/>
        </w:numPr>
      </w:pPr>
      <w:r>
        <w:t>Observe social distancing</w:t>
      </w:r>
    </w:p>
    <w:p w14:paraId="6779FECB" w14:textId="0F269C2E" w:rsidR="00070D3A" w:rsidRDefault="00070D3A" w:rsidP="00070D3A">
      <w:pPr>
        <w:pStyle w:val="ListParagraph"/>
        <w:numPr>
          <w:ilvl w:val="1"/>
          <w:numId w:val="1"/>
        </w:numPr>
      </w:pPr>
      <w:r>
        <w:t>80 max attendance</w:t>
      </w:r>
    </w:p>
    <w:p w14:paraId="5742533F" w14:textId="1605A033" w:rsidR="00070D3A" w:rsidRDefault="00070D3A" w:rsidP="00070D3A">
      <w:pPr>
        <w:pStyle w:val="ListParagraph"/>
        <w:numPr>
          <w:ilvl w:val="1"/>
          <w:numId w:val="1"/>
        </w:numPr>
      </w:pPr>
      <w:r>
        <w:t>Seating in every other pew on the ends of each pew</w:t>
      </w:r>
    </w:p>
    <w:p w14:paraId="70DF7AFF" w14:textId="1EF165F1" w:rsidR="00070D3A" w:rsidRDefault="00070D3A" w:rsidP="00070D3A">
      <w:pPr>
        <w:pStyle w:val="ListParagraph"/>
        <w:numPr>
          <w:ilvl w:val="1"/>
          <w:numId w:val="1"/>
        </w:numPr>
      </w:pPr>
      <w:r>
        <w:t xml:space="preserve">Ushers </w:t>
      </w:r>
      <w:r w:rsidR="003E72C8">
        <w:t>guide congregants to their seat</w:t>
      </w:r>
    </w:p>
    <w:p w14:paraId="4F487A87" w14:textId="2DCA5005" w:rsidR="00070D3A" w:rsidRDefault="00070D3A" w:rsidP="00070D3A">
      <w:pPr>
        <w:pStyle w:val="ListParagraph"/>
        <w:numPr>
          <w:ilvl w:val="0"/>
          <w:numId w:val="1"/>
        </w:numPr>
      </w:pPr>
      <w:r>
        <w:t>Masks required</w:t>
      </w:r>
    </w:p>
    <w:p w14:paraId="456CA72F" w14:textId="256BF4CA" w:rsidR="00290004" w:rsidRDefault="00787490" w:rsidP="00070D3A">
      <w:pPr>
        <w:pStyle w:val="ListParagraph"/>
        <w:numPr>
          <w:ilvl w:val="0"/>
          <w:numId w:val="1"/>
        </w:numPr>
      </w:pPr>
      <w:r>
        <w:t>Open all windows and doors to facilitate air flow</w:t>
      </w:r>
    </w:p>
    <w:p w14:paraId="1D3D365D" w14:textId="6806E718" w:rsidR="003E72C8" w:rsidRDefault="003E72C8" w:rsidP="00070D3A">
      <w:pPr>
        <w:pStyle w:val="ListParagraph"/>
        <w:numPr>
          <w:ilvl w:val="0"/>
          <w:numId w:val="1"/>
        </w:numPr>
      </w:pPr>
      <w:r>
        <w:t>Health Acknowledgement process</w:t>
      </w:r>
    </w:p>
    <w:p w14:paraId="6BDC72FC" w14:textId="1B62E673" w:rsidR="003E72C8" w:rsidRDefault="003E72C8" w:rsidP="003E72C8">
      <w:pPr>
        <w:pStyle w:val="ListParagraph"/>
        <w:numPr>
          <w:ilvl w:val="1"/>
          <w:numId w:val="1"/>
        </w:numPr>
      </w:pPr>
      <w:r>
        <w:t>Online form available</w:t>
      </w:r>
    </w:p>
    <w:p w14:paraId="3C2F8D70" w14:textId="2EE7D331" w:rsidR="003E72C8" w:rsidRDefault="003E72C8" w:rsidP="003E72C8">
      <w:pPr>
        <w:pStyle w:val="ListParagraph"/>
        <w:numPr>
          <w:ilvl w:val="1"/>
          <w:numId w:val="1"/>
        </w:numPr>
      </w:pPr>
      <w:r>
        <w:t>Utilize Entryway Health Acknowledgment with greeter collecting contact info</w:t>
      </w:r>
    </w:p>
    <w:p w14:paraId="353A8B0C" w14:textId="3DCFC16D" w:rsidR="00070D3A" w:rsidRDefault="00070D3A" w:rsidP="00070D3A">
      <w:pPr>
        <w:pStyle w:val="ListParagraph"/>
        <w:numPr>
          <w:ilvl w:val="0"/>
          <w:numId w:val="1"/>
        </w:numPr>
      </w:pPr>
      <w:r>
        <w:t xml:space="preserve">No singing; music on piano as prelude and postlude plus one song between Sermon and Communion </w:t>
      </w:r>
    </w:p>
    <w:p w14:paraId="2F8F6F89" w14:textId="0E9DD439" w:rsidR="00070D3A" w:rsidRDefault="00070D3A" w:rsidP="00070D3A">
      <w:pPr>
        <w:pStyle w:val="ListParagraph"/>
        <w:numPr>
          <w:ilvl w:val="0"/>
          <w:numId w:val="1"/>
        </w:numPr>
      </w:pPr>
      <w:r>
        <w:t>Single serving elements, people take as they leave the sanctuary and consume in their vehicles or at home</w:t>
      </w:r>
    </w:p>
    <w:p w14:paraId="57E344E1" w14:textId="15CDCC58" w:rsidR="003E72C8" w:rsidRDefault="003E72C8" w:rsidP="003E72C8">
      <w:pPr>
        <w:pStyle w:val="ListParagraph"/>
        <w:numPr>
          <w:ilvl w:val="1"/>
          <w:numId w:val="1"/>
        </w:numPr>
      </w:pPr>
      <w:r>
        <w:t>Have offering plate next to communion elements</w:t>
      </w:r>
    </w:p>
    <w:p w14:paraId="2B23EDBE" w14:textId="2DE00233" w:rsidR="00070D3A" w:rsidRDefault="00070D3A" w:rsidP="00070D3A">
      <w:pPr>
        <w:pStyle w:val="ListParagraph"/>
        <w:numPr>
          <w:ilvl w:val="0"/>
          <w:numId w:val="1"/>
        </w:numPr>
      </w:pPr>
      <w:r>
        <w:t>Have blessed communion elements available for an hour after the service for members who elect not to come in-person to pick up</w:t>
      </w:r>
    </w:p>
    <w:p w14:paraId="05C11FDE" w14:textId="7F0DB032" w:rsidR="003E72C8" w:rsidRDefault="003E72C8" w:rsidP="00070D3A">
      <w:pPr>
        <w:pStyle w:val="ListParagraph"/>
        <w:numPr>
          <w:ilvl w:val="0"/>
          <w:numId w:val="1"/>
        </w:numPr>
      </w:pPr>
      <w:r>
        <w:t xml:space="preserve">If weather permits: option to hold service outside with potential soloist and consuming communion elements within the worship area </w:t>
      </w:r>
    </w:p>
    <w:p w14:paraId="6538A0C1" w14:textId="7909FEDB" w:rsidR="003E72C8" w:rsidRDefault="003E72C8" w:rsidP="00070D3A">
      <w:pPr>
        <w:pStyle w:val="ListParagraph"/>
        <w:numPr>
          <w:ilvl w:val="0"/>
          <w:numId w:val="1"/>
        </w:numPr>
      </w:pPr>
      <w:r>
        <w:t>May livestream this service in order to test and perfect our ability to livestream Sunday morning worship service at a later time</w:t>
      </w:r>
    </w:p>
    <w:p w14:paraId="0F8300E9" w14:textId="714FCF63" w:rsidR="006F3881" w:rsidRDefault="006F3881" w:rsidP="00070D3A">
      <w:pPr>
        <w:pStyle w:val="ListParagraph"/>
        <w:numPr>
          <w:ilvl w:val="0"/>
          <w:numId w:val="1"/>
        </w:numPr>
      </w:pPr>
      <w:r>
        <w:t>No childcare; children who can wear masks are invited to attend the worship service so long as they keep their masks on for the duration of the service</w:t>
      </w:r>
    </w:p>
    <w:p w14:paraId="491A8660" w14:textId="298D8C70" w:rsidR="003E72C8" w:rsidRDefault="006F3881" w:rsidP="00056A1D">
      <w:pPr>
        <w:pStyle w:val="ListParagraph"/>
        <w:numPr>
          <w:ilvl w:val="0"/>
          <w:numId w:val="1"/>
        </w:numPr>
      </w:pPr>
      <w:r>
        <w:t>Date to begin: August 23</w:t>
      </w:r>
      <w:r w:rsidRPr="006F3881">
        <w:rPr>
          <w:vertAlign w:val="superscript"/>
        </w:rPr>
        <w:t>rd</w:t>
      </w:r>
      <w:r>
        <w:t xml:space="preserve"> at 4 pm</w:t>
      </w:r>
    </w:p>
    <w:p w14:paraId="5E857AD8" w14:textId="4DF02E3A" w:rsidR="003E72C8" w:rsidRDefault="003E72C8" w:rsidP="003E72C8">
      <w:pPr>
        <w:pStyle w:val="ListParagraph"/>
        <w:numPr>
          <w:ilvl w:val="0"/>
          <w:numId w:val="2"/>
        </w:numPr>
      </w:pPr>
      <w:r>
        <w:t>Volunteers needed:</w:t>
      </w:r>
    </w:p>
    <w:p w14:paraId="122A3D8B" w14:textId="15B148C5" w:rsidR="003E72C8" w:rsidRDefault="003E72C8" w:rsidP="003E72C8">
      <w:pPr>
        <w:pStyle w:val="ListParagraph"/>
        <w:numPr>
          <w:ilvl w:val="1"/>
          <w:numId w:val="2"/>
        </w:numPr>
      </w:pPr>
      <w:r>
        <w:t>Ushers</w:t>
      </w:r>
    </w:p>
    <w:p w14:paraId="4D416C5B" w14:textId="54D49E92" w:rsidR="003E72C8" w:rsidRDefault="003E72C8" w:rsidP="003E72C8">
      <w:pPr>
        <w:pStyle w:val="ListParagraph"/>
        <w:numPr>
          <w:ilvl w:val="1"/>
          <w:numId w:val="2"/>
        </w:numPr>
      </w:pPr>
      <w:r>
        <w:t>Greeter for Health Acknowledgment</w:t>
      </w:r>
    </w:p>
    <w:p w14:paraId="0733DEBA" w14:textId="17D5DA41" w:rsidR="003E72C8" w:rsidRPr="003E72C8" w:rsidRDefault="003E72C8" w:rsidP="003E72C8">
      <w:pPr>
        <w:pStyle w:val="ListParagraph"/>
        <w:numPr>
          <w:ilvl w:val="1"/>
          <w:numId w:val="2"/>
        </w:numPr>
      </w:pPr>
      <w:r>
        <w:t>Altar Guild to reset chancel and prepare communion elements</w:t>
      </w:r>
    </w:p>
    <w:sectPr w:rsidR="003E72C8" w:rsidRPr="003E72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4C7BD8"/>
    <w:multiLevelType w:val="hybridMultilevel"/>
    <w:tmpl w:val="ADD2D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D707C0"/>
    <w:multiLevelType w:val="hybridMultilevel"/>
    <w:tmpl w:val="10968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DE0NTY0MDc3MLJQ0lEKTi0uzszPAykwrAUAXFy8jiwAAAA="/>
  </w:docVars>
  <w:rsids>
    <w:rsidRoot w:val="00070D3A"/>
    <w:rsid w:val="000463A2"/>
    <w:rsid w:val="00056A1D"/>
    <w:rsid w:val="00070D3A"/>
    <w:rsid w:val="00183A08"/>
    <w:rsid w:val="001C26A0"/>
    <w:rsid w:val="00290004"/>
    <w:rsid w:val="00376549"/>
    <w:rsid w:val="003E72C8"/>
    <w:rsid w:val="003F31C6"/>
    <w:rsid w:val="0046403A"/>
    <w:rsid w:val="005A5DA8"/>
    <w:rsid w:val="006F3881"/>
    <w:rsid w:val="00716053"/>
    <w:rsid w:val="00787490"/>
    <w:rsid w:val="00AC0AD6"/>
    <w:rsid w:val="00BE1E84"/>
    <w:rsid w:val="00FB1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ED886"/>
  <w15:chartTrackingRefBased/>
  <w15:docId w15:val="{EF3CA390-A1D8-4055-8E8E-E2119CC39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0D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AC6C6263FE848AD568C646C2D3686" ma:contentTypeVersion="4" ma:contentTypeDescription="Create a new document." ma:contentTypeScope="" ma:versionID="6a68813150ca9aa84625c28c2db1f192">
  <xsd:schema xmlns:xsd="http://www.w3.org/2001/XMLSchema" xmlns:xs="http://www.w3.org/2001/XMLSchema" xmlns:p="http://schemas.microsoft.com/office/2006/metadata/properties" xmlns:ns3="ec1501f8-2a84-4e4c-8c66-e43be485c904" targetNamespace="http://schemas.microsoft.com/office/2006/metadata/properties" ma:root="true" ma:fieldsID="5f31e2c5cef9c9be9e2b2860f2374e2d" ns3:_="">
    <xsd:import namespace="ec1501f8-2a84-4e4c-8c66-e43be485c9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501f8-2a84-4e4c-8c66-e43be485c9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497839-81AF-421A-B2B8-C3E9560776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91BD61-C3F9-4D17-A00B-8F3C09BA22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08736A9-36B1-416C-9434-D5F8E29F5E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CBD382-E762-4BF0-B7F2-F4C7799BC3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1501f8-2a84-4e4c-8c66-e43be485c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enton</dc:creator>
  <cp:keywords/>
  <dc:description/>
  <cp:lastModifiedBy>Brant Morin</cp:lastModifiedBy>
  <cp:revision>2</cp:revision>
  <cp:lastPrinted>2020-08-10T19:09:00Z</cp:lastPrinted>
  <dcterms:created xsi:type="dcterms:W3CDTF">2021-04-20T14:56:00Z</dcterms:created>
  <dcterms:modified xsi:type="dcterms:W3CDTF">2021-04-20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AC6C6263FE848AD568C646C2D3686</vt:lpwstr>
  </property>
</Properties>
</file>